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956000" w14:textId="244202BD" w:rsidR="00AA205E" w:rsidRPr="009E04A5" w:rsidRDefault="00721551" w:rsidP="00721551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9E04A5">
        <w:rPr>
          <w:rFonts w:ascii="Arial" w:hAnsi="Arial" w:cs="Arial"/>
          <w:b/>
          <w:bCs/>
          <w:sz w:val="36"/>
          <w:szCs w:val="36"/>
        </w:rPr>
        <w:t>Bug Tracker</w:t>
      </w:r>
    </w:p>
    <w:p w14:paraId="76F4C065" w14:textId="7B755312" w:rsidR="00721551" w:rsidRDefault="00721551" w:rsidP="0072155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User Stories:</w:t>
      </w:r>
    </w:p>
    <w:p w14:paraId="5F00C0B7" w14:textId="6BEBB3DF" w:rsidR="00721551" w:rsidRDefault="000F1855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to submit a problem so I can have a better experience using the software.</w:t>
      </w:r>
    </w:p>
    <w:p w14:paraId="302A99B3" w14:textId="6043B589" w:rsidR="000F1855" w:rsidRDefault="000F1855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developer, I want to start solving the user’s problem so I can fix the issue at hand</w:t>
      </w:r>
    </w:p>
    <w:p w14:paraId="67C51479" w14:textId="1B0BA5BC" w:rsidR="000F1855" w:rsidRDefault="000F1855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to be able to give a bug a priority so I can remember what bugs are most important.</w:t>
      </w:r>
    </w:p>
    <w:p w14:paraId="28E1DA11" w14:textId="0DF3B0AC" w:rsidR="000F1855" w:rsidRDefault="000F1855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my problem to be saved so that I can keep a detailed list of my past problems.</w:t>
      </w:r>
    </w:p>
    <w:p w14:paraId="37E76187" w14:textId="58CD6ADC" w:rsidR="000F1855" w:rsidRDefault="000F1855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developer, I want to be able to mark a problem as solved so that the user will know that the problem has been solved.</w:t>
      </w:r>
    </w:p>
    <w:p w14:paraId="69877DD8" w14:textId="4057FE06" w:rsidR="000F1855" w:rsidRDefault="002770D4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to be able to add a description to the problem so that I can explain the problem.</w:t>
      </w:r>
    </w:p>
    <w:p w14:paraId="0AB8F5EA" w14:textId="47F34EF2" w:rsidR="002770D4" w:rsidRDefault="002770D4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to be able to upload a picture so that I can give better details about the problem that cannot be expressed in words.</w:t>
      </w:r>
    </w:p>
    <w:p w14:paraId="5C288057" w14:textId="23FA14B2" w:rsidR="002770D4" w:rsidRDefault="002770D4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developer, I want to be able to change the priority of a bug so that I can work on the most important priority first.</w:t>
      </w:r>
    </w:p>
    <w:p w14:paraId="4BF8A8DC" w14:textId="1C8D3707" w:rsidR="002770D4" w:rsidRDefault="002770D4" w:rsidP="0072155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n admin, I want to be able to delete bugs so that the system that will only have valid bugs.</w:t>
      </w:r>
    </w:p>
    <w:p w14:paraId="5862FA51" w14:textId="693C1A8F" w:rsidR="002770D4" w:rsidRDefault="002770D4" w:rsidP="002770D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developer, I want to be able to see the user that submitted the projects name so that I can follow up with them when I fix the bug.</w:t>
      </w:r>
    </w:p>
    <w:p w14:paraId="41D3C04F" w14:textId="317A34AE" w:rsidR="002770D4" w:rsidRDefault="002770D4" w:rsidP="002770D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user, I want to see all my submitted problems status so I can see the progress of the situation.</w:t>
      </w:r>
    </w:p>
    <w:p w14:paraId="3843C1FD" w14:textId="2AB80583" w:rsidR="002770D4" w:rsidRDefault="009E04A5" w:rsidP="002770D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 developer, I want to see the time that the bug was reported so I can see how long the bug has been since reported.</w:t>
      </w:r>
    </w:p>
    <w:p w14:paraId="70B83A72" w14:textId="2C46B341" w:rsidR="009E04A5" w:rsidRDefault="00BF36CB" w:rsidP="00BF36C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 an admin, I want to be able to create projects so that bugs can be assigned to it.</w:t>
      </w:r>
    </w:p>
    <w:p w14:paraId="2F579EE7" w14:textId="28DE5C9B" w:rsidR="00BF36CB" w:rsidRDefault="0058231E" w:rsidP="00BF36CB">
      <w:pPr>
        <w:rPr>
          <w:rFonts w:ascii="Arial" w:hAnsi="Arial" w:cs="Arial"/>
        </w:rPr>
      </w:pPr>
      <w:r>
        <w:rPr>
          <w:rFonts w:ascii="Arial" w:hAnsi="Arial" w:cs="Arial"/>
        </w:rPr>
        <w:t>5/1</w:t>
      </w:r>
      <w:r w:rsidR="007C15EF">
        <w:rPr>
          <w:rFonts w:ascii="Arial" w:hAnsi="Arial" w:cs="Arial"/>
        </w:rPr>
        <w:t>0</w:t>
      </w:r>
      <w:r>
        <w:rPr>
          <w:rFonts w:ascii="Arial" w:hAnsi="Arial" w:cs="Arial"/>
        </w:rPr>
        <w:t>/2020 – 5/16/2020</w:t>
      </w:r>
    </w:p>
    <w:p w14:paraId="033FD559" w14:textId="7E7A780A" w:rsidR="005675C3" w:rsidRDefault="005675C3" w:rsidP="00BF36CB">
      <w:pPr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3902694" w14:textId="2D325F65" w:rsidR="005675C3" w:rsidRDefault="005675C3" w:rsidP="0058231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tart Up project</w:t>
      </w:r>
    </w:p>
    <w:p w14:paraId="00826F93" w14:textId="15BDB40B" w:rsidR="005675C3" w:rsidRDefault="005675C3" w:rsidP="005675C3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 decided to create the project using C# and .NET Core with MVC.</w:t>
      </w:r>
    </w:p>
    <w:p w14:paraId="3CE027E4" w14:textId="68A0A5A9" w:rsidR="0058231E" w:rsidRDefault="0058231E" w:rsidP="0058231E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reate Database</w:t>
      </w:r>
    </w:p>
    <w:p w14:paraId="76004079" w14:textId="77777777" w:rsidR="006405ED" w:rsidRDefault="006405ED" w:rsidP="006405ED">
      <w:pPr>
        <w:pStyle w:val="ListParagraph"/>
        <w:ind w:left="2166"/>
        <w:rPr>
          <w:rFonts w:ascii="Arial" w:hAnsi="Arial" w:cs="Arial"/>
        </w:rPr>
      </w:pPr>
    </w:p>
    <w:p w14:paraId="768A8BF8" w14:textId="65561E80" w:rsidR="005675C3" w:rsidRDefault="005675C3" w:rsidP="005675C3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 w:rsidRPr="005675C3">
        <w:rPr>
          <w:rFonts w:ascii="Arial" w:hAnsi="Arial" w:cs="Arial"/>
        </w:rPr>
        <w:t>The first schema has been connected. The first model I have inputted has been the ticket model which will store information about the ticket.</w:t>
      </w:r>
      <w:r w:rsidR="007C15EF">
        <w:rPr>
          <w:rFonts w:ascii="Arial" w:hAnsi="Arial" w:cs="Arial"/>
        </w:rPr>
        <w:t xml:space="preserve"> Using the MVC template from .NET core this allowed me to easily integrate the schema with a table to edit, delete, create and update the table in real time through the website.</w:t>
      </w:r>
    </w:p>
    <w:p w14:paraId="7FA5BE76" w14:textId="63EBDE8B" w:rsidR="005675C3" w:rsidRDefault="005675C3" w:rsidP="005675C3">
      <w:pPr>
        <w:pStyle w:val="ListParagraph"/>
        <w:numPr>
          <w:ilvl w:val="2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6:25pm 5/10/20</w:t>
      </w:r>
    </w:p>
    <w:p w14:paraId="41A2847F" w14:textId="163E8C11" w:rsidR="006405ED" w:rsidRDefault="006405ED" w:rsidP="006405ED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past few days I have been researching how to create database using the Entity Framework and the Identity Framework. The identity framework makes creating a user database and authorizing users easier. Right now, I have a good understanding of how the frameworks work. Now I am </w:t>
      </w:r>
      <w:r>
        <w:rPr>
          <w:rFonts w:ascii="Arial" w:hAnsi="Arial" w:cs="Arial"/>
        </w:rPr>
        <w:lastRenderedPageBreak/>
        <w:t>going to create how our database will look before going into more implementation.</w:t>
      </w:r>
    </w:p>
    <w:p w14:paraId="789033ED" w14:textId="7F55DB2E" w:rsidR="006405ED" w:rsidRPr="006405ED" w:rsidRDefault="006405ED" w:rsidP="006405ED">
      <w:pPr>
        <w:pStyle w:val="ListParagraph"/>
        <w:numPr>
          <w:ilvl w:val="2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3:22pm 5/13/2020</w:t>
      </w:r>
    </w:p>
    <w:p w14:paraId="6A7A302B" w14:textId="77777777" w:rsidR="006405ED" w:rsidRPr="006405ED" w:rsidRDefault="006405ED" w:rsidP="006405ED">
      <w:pPr>
        <w:ind w:left="1440"/>
        <w:rPr>
          <w:rFonts w:ascii="Arial" w:hAnsi="Arial" w:cs="Arial"/>
        </w:rPr>
      </w:pPr>
    </w:p>
    <w:p w14:paraId="116C4D46" w14:textId="384ACC48" w:rsidR="0058231E" w:rsidRDefault="0058231E" w:rsidP="005675C3">
      <w:pPr>
        <w:rPr>
          <w:rFonts w:ascii="Arial" w:hAnsi="Arial" w:cs="Arial"/>
        </w:rPr>
      </w:pPr>
    </w:p>
    <w:p w14:paraId="0D4BD55D" w14:textId="7313528A" w:rsidR="006405ED" w:rsidRPr="006405ED" w:rsidRDefault="006405ED" w:rsidP="006405ED">
      <w:pPr>
        <w:pStyle w:val="ListParagraph"/>
        <w:ind w:left="2160"/>
        <w:rPr>
          <w:rFonts w:ascii="Arial" w:hAnsi="Arial" w:cs="Arial"/>
        </w:rPr>
      </w:pPr>
    </w:p>
    <w:sectPr w:rsidR="006405ED" w:rsidRPr="00640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E7A08"/>
    <w:multiLevelType w:val="hybridMultilevel"/>
    <w:tmpl w:val="D0CEF94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C355A12"/>
    <w:multiLevelType w:val="hybridMultilevel"/>
    <w:tmpl w:val="7048F090"/>
    <w:lvl w:ilvl="0" w:tplc="B94293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C52F38"/>
    <w:multiLevelType w:val="hybridMultilevel"/>
    <w:tmpl w:val="835A7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8509F"/>
    <w:multiLevelType w:val="hybridMultilevel"/>
    <w:tmpl w:val="A190B6D0"/>
    <w:lvl w:ilvl="0" w:tplc="861A2C1C">
      <w:start w:val="13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0981444"/>
    <w:multiLevelType w:val="hybridMultilevel"/>
    <w:tmpl w:val="47F847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95312B4"/>
    <w:multiLevelType w:val="hybridMultilevel"/>
    <w:tmpl w:val="63FC1C0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DWwNDE1MDOwNLVU0lEKTi0uzszPAykwrgUAl7F+5ywAAAA="/>
  </w:docVars>
  <w:rsids>
    <w:rsidRoot w:val="00721551"/>
    <w:rsid w:val="000F1855"/>
    <w:rsid w:val="001D764D"/>
    <w:rsid w:val="002770D4"/>
    <w:rsid w:val="005675C3"/>
    <w:rsid w:val="0058231E"/>
    <w:rsid w:val="006405ED"/>
    <w:rsid w:val="00721551"/>
    <w:rsid w:val="007C15EF"/>
    <w:rsid w:val="00875FEE"/>
    <w:rsid w:val="009E04A5"/>
    <w:rsid w:val="00AA205E"/>
    <w:rsid w:val="00B86C46"/>
    <w:rsid w:val="00BF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57187"/>
  <w15:chartTrackingRefBased/>
  <w15:docId w15:val="{5F4D769E-5AB5-49B2-BBCB-372AF1C4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5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3</TotalTime>
  <Pages>2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rnandez</dc:creator>
  <cp:keywords/>
  <dc:description/>
  <cp:lastModifiedBy>michael hernandez</cp:lastModifiedBy>
  <cp:revision>1</cp:revision>
  <dcterms:created xsi:type="dcterms:W3CDTF">2020-05-10T20:11:00Z</dcterms:created>
  <dcterms:modified xsi:type="dcterms:W3CDTF">2020-05-18T03:53:00Z</dcterms:modified>
</cp:coreProperties>
</file>